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5F8" w:rsidRPr="00C007A7" w:rsidRDefault="002C4F31" w:rsidP="00513B4A">
      <w:pPr>
        <w:pStyle w:val="Heading1"/>
        <w:spacing w:before="0" w:line="240" w:lineRule="auto"/>
        <w:jc w:val="center"/>
        <w:rPr>
          <w:rFonts w:ascii="Times New Roman" w:eastAsia="Times New Roman" w:hAnsi="Times New Roman" w:cs="Times New Roman"/>
          <w:b/>
        </w:rPr>
      </w:pPr>
      <w:r w:rsidRPr="00C007A7">
        <w:rPr>
          <w:rFonts w:ascii="Times New Roman" w:eastAsia="Times New Roman" w:hAnsi="Times New Roman" w:cs="Times New Roman"/>
          <w:b/>
        </w:rPr>
        <w:t>Joseph D. Hall</w:t>
      </w:r>
    </w:p>
    <w:p w:rsidR="00C57500" w:rsidRPr="00C007A7" w:rsidRDefault="00455D4E" w:rsidP="00513B4A">
      <w:pPr>
        <w:pBdr>
          <w:bottom w:val="thinThickThinSmallGap" w:sz="24" w:space="1" w:color="auto"/>
        </w:pBdr>
        <w:tabs>
          <w:tab w:val="right" w:pos="1008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007A7">
        <w:rPr>
          <w:rFonts w:ascii="Times New Roman" w:hAnsi="Times New Roman" w:cs="Times New Roman"/>
          <w:sz w:val="20"/>
          <w:szCs w:val="20"/>
        </w:rPr>
        <w:t>401 S. Emporia</w:t>
      </w:r>
      <w:r w:rsidR="00C007A7">
        <w:rPr>
          <w:rFonts w:ascii="Times New Roman" w:hAnsi="Times New Roman" w:cs="Times New Roman"/>
          <w:sz w:val="20"/>
          <w:szCs w:val="20"/>
        </w:rPr>
        <w:tab/>
      </w:r>
      <w:r w:rsidR="004E66D5" w:rsidRPr="00C007A7">
        <w:rPr>
          <w:rFonts w:ascii="Times New Roman" w:hAnsi="Times New Roman" w:cs="Times New Roman"/>
          <w:sz w:val="20"/>
          <w:szCs w:val="20"/>
        </w:rPr>
        <w:t>316-265-5211 ext. 208</w:t>
      </w:r>
    </w:p>
    <w:p w:rsidR="00C57500" w:rsidRPr="00C007A7" w:rsidRDefault="00C57500" w:rsidP="00513B4A">
      <w:pPr>
        <w:pBdr>
          <w:bottom w:val="thinThickThinSmallGap" w:sz="24" w:space="1" w:color="auto"/>
        </w:pBdr>
        <w:tabs>
          <w:tab w:val="right" w:pos="10080"/>
        </w:tabs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z w:val="20"/>
          <w:szCs w:val="20"/>
        </w:rPr>
        <w:t>Wichita, KS 67202</w:t>
      </w:r>
      <w:r w:rsidR="00C007A7">
        <w:rPr>
          <w:rStyle w:val="Emphasis"/>
          <w:rFonts w:ascii="Times New Roman" w:hAnsi="Times New Roman" w:cs="Times New Roman"/>
          <w:b w:val="0"/>
          <w:i w:val="0"/>
          <w:sz w:val="20"/>
          <w:szCs w:val="20"/>
        </w:rPr>
        <w:tab/>
      </w:r>
      <w:r w:rsidR="00C007A7" w:rsidRPr="00C007A7">
        <w:rPr>
          <w:rFonts w:ascii="Times New Roman" w:hAnsi="Times New Roman" w:cs="Times New Roman"/>
          <w:spacing w:val="10"/>
          <w:sz w:val="20"/>
          <w:szCs w:val="20"/>
        </w:rPr>
        <w:t>jhall@wwrfresource</w:t>
      </w:r>
      <w:r w:rsidRPr="00C007A7">
        <w:rPr>
          <w:rFonts w:ascii="Times New Roman" w:hAnsi="Times New Roman" w:cs="Times New Roman"/>
          <w:spacing w:val="10"/>
          <w:sz w:val="20"/>
          <w:szCs w:val="20"/>
        </w:rPr>
        <w:t>.com</w:t>
      </w:r>
    </w:p>
    <w:p w:rsidR="00CD4560" w:rsidRPr="00F650D1" w:rsidRDefault="00CD4560" w:rsidP="00513B4A">
      <w:pPr>
        <w:tabs>
          <w:tab w:val="left" w:pos="-270"/>
        </w:tabs>
        <w:spacing w:before="100" w:beforeAutospacing="1" w:after="100" w:afterAutospacing="1" w:line="360" w:lineRule="auto"/>
        <w:ind w:left="-270"/>
        <w:jc w:val="center"/>
        <w:rPr>
          <w:rStyle w:val="Emphasis"/>
          <w:rFonts w:ascii="Times New Roman" w:hAnsi="Times New Roman" w:cs="Times New Roman"/>
          <w:b w:val="0"/>
          <w:spacing w:val="0"/>
          <w:sz w:val="24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4"/>
          <w:szCs w:val="20"/>
        </w:rPr>
        <w:t>Heavy Equipment Operator / Tree</w:t>
      </w:r>
      <w:r w:rsidR="00C007A7" w:rsidRPr="00F650D1">
        <w:rPr>
          <w:rStyle w:val="Emphasis"/>
          <w:rFonts w:ascii="Times New Roman" w:hAnsi="Times New Roman" w:cs="Times New Roman"/>
          <w:b w:val="0"/>
          <w:spacing w:val="0"/>
          <w:sz w:val="24"/>
          <w:szCs w:val="20"/>
        </w:rPr>
        <w:t xml:space="preserve"> Trimmer / Maintenance Worker</w:t>
      </w:r>
    </w:p>
    <w:p w:rsidR="00C007A7" w:rsidRDefault="007C3561" w:rsidP="00F650D1">
      <w:pPr>
        <w:tabs>
          <w:tab w:val="left" w:pos="0"/>
        </w:tabs>
        <w:spacing w:after="0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SUMMARY OF QUALIFICATIONS</w:t>
      </w:r>
    </w:p>
    <w:p w:rsidR="00C007A7" w:rsidRPr="00F650D1" w:rsidRDefault="00C007A7" w:rsidP="00006C73">
      <w:pPr>
        <w:pStyle w:val="ListParagraph"/>
        <w:numPr>
          <w:ilvl w:val="0"/>
          <w:numId w:val="3"/>
        </w:numPr>
        <w:tabs>
          <w:tab w:val="left" w:pos="-270"/>
        </w:tabs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+ years of combined work experience in tree trimming, construction, agriculture, and food service.</w:t>
      </w:r>
    </w:p>
    <w:p w:rsidR="00C007A7" w:rsidRPr="00F650D1" w:rsidRDefault="00C007A7" w:rsidP="00006C73">
      <w:pPr>
        <w:pStyle w:val="ListParagraph"/>
        <w:numPr>
          <w:ilvl w:val="0"/>
          <w:numId w:val="3"/>
        </w:numPr>
        <w:tabs>
          <w:tab w:val="left" w:pos="-270"/>
        </w:tabs>
        <w:spacing w:after="0" w:line="36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650D1">
        <w:rPr>
          <w:rFonts w:ascii="Times New Roman" w:eastAsia="Times New Roman" w:hAnsi="Times New Roman" w:cs="Times New Roman"/>
          <w:sz w:val="20"/>
          <w:szCs w:val="20"/>
        </w:rPr>
        <w:t xml:space="preserve">Comfortable operating heavy equipment, power tools, and farm machines: skid </w:t>
      </w:r>
      <w:r w:rsidR="00F650D1" w:rsidRPr="00F650D1">
        <w:rPr>
          <w:rFonts w:ascii="Times New Roman" w:eastAsia="Times New Roman" w:hAnsi="Times New Roman" w:cs="Times New Roman"/>
          <w:sz w:val="20"/>
          <w:szCs w:val="20"/>
        </w:rPr>
        <w:t>steers</w:t>
      </w:r>
      <w:r w:rsidRPr="00F650D1">
        <w:rPr>
          <w:rFonts w:ascii="Times New Roman" w:eastAsia="Times New Roman" w:hAnsi="Times New Roman" w:cs="Times New Roman"/>
          <w:sz w:val="20"/>
          <w:szCs w:val="20"/>
        </w:rPr>
        <w:t>, tractors, chippers, shredders.</w:t>
      </w:r>
    </w:p>
    <w:p w:rsidR="00C007A7" w:rsidRPr="00F650D1" w:rsidRDefault="0031473C" w:rsidP="00006C73">
      <w:pPr>
        <w:pStyle w:val="ListParagraph"/>
        <w:numPr>
          <w:ilvl w:val="0"/>
          <w:numId w:val="3"/>
        </w:numPr>
        <w:tabs>
          <w:tab w:val="left" w:pos="-270"/>
        </w:tabs>
        <w:spacing w:after="0" w:line="36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F650D1">
        <w:rPr>
          <w:rFonts w:ascii="Times New Roman" w:eastAsia="Times New Roman" w:hAnsi="Times New Roman" w:cs="Times New Roman"/>
          <w:sz w:val="20"/>
          <w:szCs w:val="20"/>
        </w:rPr>
        <w:t>Foreman and management experience</w:t>
      </w:r>
      <w:r w:rsidR="00C007A7" w:rsidRPr="00F650D1">
        <w:rPr>
          <w:rFonts w:ascii="Times New Roman" w:eastAsia="Times New Roman" w:hAnsi="Times New Roman" w:cs="Times New Roman"/>
          <w:sz w:val="20"/>
          <w:szCs w:val="20"/>
        </w:rPr>
        <w:t xml:space="preserve"> while delivering outstanding customer service.</w:t>
      </w:r>
    </w:p>
    <w:p w:rsidR="00C007A7" w:rsidRPr="00F650D1" w:rsidRDefault="00C007A7" w:rsidP="00006C73">
      <w:pPr>
        <w:pStyle w:val="ListParagraph"/>
        <w:numPr>
          <w:ilvl w:val="0"/>
          <w:numId w:val="3"/>
        </w:numPr>
        <w:tabs>
          <w:tab w:val="left" w:pos="-270"/>
        </w:tabs>
        <w:spacing w:after="0" w:line="360" w:lineRule="auto"/>
        <w:rPr>
          <w:rFonts w:ascii="Times New Roman" w:hAnsi="Times New Roman" w:cs="Times New Roman"/>
          <w:b/>
          <w:bCs/>
          <w:iCs/>
          <w:sz w:val="20"/>
          <w:szCs w:val="20"/>
          <w:u w:val="single"/>
        </w:rPr>
      </w:pPr>
      <w:r w:rsidRPr="00F650D1">
        <w:rPr>
          <w:rFonts w:ascii="Times New Roman" w:eastAsia="Times New Roman" w:hAnsi="Times New Roman" w:cs="Times New Roman"/>
          <w:sz w:val="20"/>
          <w:szCs w:val="20"/>
        </w:rPr>
        <w:t xml:space="preserve">Maintains a solid work ethic, time management capability, and focus on team-oriented </w:t>
      </w:r>
      <w:r w:rsidR="00F650D1">
        <w:rPr>
          <w:rFonts w:ascii="Times New Roman" w:eastAsia="Times New Roman" w:hAnsi="Times New Roman" w:cs="Times New Roman"/>
          <w:sz w:val="20"/>
          <w:szCs w:val="20"/>
        </w:rPr>
        <w:t>goals.</w:t>
      </w:r>
    </w:p>
    <w:p w:rsidR="00AF7866" w:rsidRPr="00C007A7" w:rsidRDefault="00CD4560" w:rsidP="00513B4A">
      <w:pPr>
        <w:pStyle w:val="NoSpacing"/>
        <w:spacing w:before="100" w:beforeAutospacing="1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SKILLS</w:t>
      </w:r>
      <w:r w:rsidR="00C007A7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PROFILE</w:t>
      </w:r>
    </w:p>
    <w:p w:rsidR="00CD4560" w:rsidRPr="00F650D1" w:rsidRDefault="00CD4560" w:rsidP="00006C73">
      <w:pPr>
        <w:pStyle w:val="NoSpacing"/>
        <w:numPr>
          <w:ilvl w:val="0"/>
          <w:numId w:val="1"/>
        </w:numPr>
        <w:spacing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Heavy equipment operation</w:t>
      </w:r>
      <w:r w:rsidR="00F650D1" w:rsidRP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: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skid steers, front end loaders, </w:t>
      </w:r>
      <w:r w:rsidRP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tractors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chippers, bucket trucks, laydown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machines.</w:t>
      </w:r>
    </w:p>
    <w:p w:rsidR="00CD4560" w:rsidRPr="00F650D1" w:rsidRDefault="00CD4560" w:rsidP="00006C73">
      <w:pPr>
        <w:pStyle w:val="NoSpacing"/>
        <w:numPr>
          <w:ilvl w:val="0"/>
          <w:numId w:val="1"/>
        </w:numPr>
        <w:spacing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Tree trimming and removal</w:t>
      </w:r>
      <w:r w:rsidR="00F650D1" w:rsidRP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: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chippers, </w:t>
      </w:r>
      <w:r w:rsidRP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shredders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and grinder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climb, top, trim and remove tree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 c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ollect and drag brush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rake and clean yards.</w:t>
      </w:r>
    </w:p>
    <w:p w:rsidR="00CD4560" w:rsidRPr="00F650D1" w:rsidRDefault="00CD4560" w:rsidP="00006C73">
      <w:pPr>
        <w:pStyle w:val="NoSpacing"/>
        <w:numPr>
          <w:ilvl w:val="0"/>
          <w:numId w:val="1"/>
        </w:numPr>
        <w:spacing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Concrete and asphalt paving</w:t>
      </w:r>
      <w:r w:rsidR="00F650D1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:</w:t>
      </w:r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</w:t>
      </w:r>
      <w:proofErr w:type="spellStart"/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microseal</w:t>
      </w:r>
      <w:proofErr w:type="spellEnd"/>
      <w:r w:rsidR="00F650D1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and crack seal; lay rock, gravel, and asphalt.</w:t>
      </w:r>
    </w:p>
    <w:p w:rsidR="00F650D1" w:rsidRPr="00F650D1" w:rsidRDefault="00F650D1" w:rsidP="00006C73">
      <w:pPr>
        <w:pStyle w:val="NoSpacing"/>
        <w:numPr>
          <w:ilvl w:val="0"/>
          <w:numId w:val="1"/>
        </w:numPr>
        <w:spacing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Commercial food service: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line production and statio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n rotation; 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operate fryers, ovens, grill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clean </w:t>
      </w:r>
      <w:bookmarkStart w:id="0" w:name="_GoBack"/>
      <w:bookmarkEnd w:id="0"/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equipment.</w:t>
      </w:r>
    </w:p>
    <w:p w:rsidR="00D55AF1" w:rsidRPr="00C007A7" w:rsidRDefault="00F650D1" w:rsidP="00513B4A">
      <w:pPr>
        <w:pStyle w:val="NoSpacing"/>
        <w:spacing w:before="100" w:beforeAutospacing="1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RECENT </w:t>
      </w:r>
      <w:r w:rsidR="00D55AF1" w:rsidRPr="00C007A7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WORK HISTORY  </w:t>
      </w:r>
    </w:p>
    <w:p w:rsidR="00F650D1" w:rsidRPr="00C007A7" w:rsidRDefault="00F650D1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Labor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ity of Wichita, Parks &amp; Rec Dept.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  <w:t>Wichita</w:t>
      </w: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18</w:t>
      </w:r>
    </w:p>
    <w:p w:rsidR="00F650D1" w:rsidRPr="00F650D1" w:rsidRDefault="00F650D1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Maintained city facilities, baseball diamonds and ball parks: caulk fields, drag and cut grass.</w:t>
      </w:r>
    </w:p>
    <w:p w:rsidR="00F650D1" w:rsidRPr="00C007A7" w:rsidRDefault="00F650D1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Fry Cook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  <w:t>Bionic Burg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  <w:t>Wichita</w:t>
      </w: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  <w:t>2016 – 2017</w:t>
      </w:r>
    </w:p>
    <w:p w:rsidR="00F650D1" w:rsidRPr="00F650D1" w:rsidRDefault="00F650D1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Dropped specified items into fryers for line production; cleaned and filtered fryers and kitchen area.</w:t>
      </w:r>
    </w:p>
    <w:p w:rsidR="00F650D1" w:rsidRPr="00C007A7" w:rsidRDefault="00F650D1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Supply Warehouse Work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State of Kansa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proofErr w:type="spellStart"/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Larned</w:t>
      </w:r>
      <w:proofErr w:type="spellEnd"/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16</w:t>
      </w:r>
    </w:p>
    <w:p w:rsidR="00F650D1" w:rsidRPr="00C007A7" w:rsidRDefault="00F650D1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Filled requisition orders and delivered to the proper department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 operated forklifts to rotate warehouse stock.</w:t>
      </w:r>
    </w:p>
    <w:p w:rsidR="00DE303E" w:rsidRPr="00C007A7" w:rsidRDefault="00C007A7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General Labor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ity of Winfield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proofErr w:type="spellStart"/>
      <w:r w:rsidR="000F0448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Winfield</w:t>
      </w:r>
      <w:proofErr w:type="spellEnd"/>
      <w:r w:rsidR="000F0448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15 – 2016</w:t>
      </w:r>
    </w:p>
    <w:p w:rsidR="00513B4A" w:rsidRDefault="00513B4A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Beautified city parks and landscapes, collecting and disposing of garbage.</w:t>
      </w:r>
    </w:p>
    <w:p w:rsidR="00CD4560" w:rsidRPr="00C007A7" w:rsidRDefault="00C007A7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Farm Hand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proofErr w:type="spellStart"/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Locklynn</w:t>
      </w:r>
      <w:proofErr w:type="spellEnd"/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Farm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No</w:t>
      </w:r>
      <w:r w:rsidR="00733FB8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rtonville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12 – 2015</w:t>
      </w:r>
    </w:p>
    <w:p w:rsidR="00513B4A" w:rsidRDefault="0031473C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Fed, watered and tend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ed to the basic needs of cattle.</w:t>
      </w:r>
    </w:p>
    <w:p w:rsidR="0031473C" w:rsidRPr="00C007A7" w:rsidRDefault="00513B4A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Operated and repaired tractors and other equipment; mended fences.</w:t>
      </w:r>
    </w:p>
    <w:p w:rsidR="00CD4560" w:rsidRPr="00C007A7" w:rsidRDefault="00C007A7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Laundry Work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State of Kansa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Stockton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CD4560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10 – 2011</w:t>
      </w:r>
    </w:p>
    <w:p w:rsidR="0031473C" w:rsidRDefault="0031473C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Sorted linens and laundry for washing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washed and dried with industrial machines.</w:t>
      </w:r>
    </w:p>
    <w:p w:rsidR="0031473C" w:rsidRPr="00C007A7" w:rsidRDefault="0031473C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Folded and distributed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clean laundry back to customers according to bin number.</w:t>
      </w:r>
    </w:p>
    <w:p w:rsidR="00CD4560" w:rsidRPr="00C007A7" w:rsidRDefault="00C007A7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Machine Operato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31473C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Approved Paving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Atchison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31473C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2003 – 2009</w:t>
      </w:r>
    </w:p>
    <w:p w:rsidR="0031473C" w:rsidRPr="00C007A7" w:rsidRDefault="0031473C" w:rsidP="00006C73">
      <w:pPr>
        <w:pStyle w:val="ListParagraph"/>
        <w:numPr>
          <w:ilvl w:val="0"/>
          <w:numId w:val="2"/>
        </w:numPr>
        <w:spacing w:after="0" w:line="360" w:lineRule="auto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Operated skid loaders, steam rollers and laydown machine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 xml:space="preserve"> to work on concrete and asphalt surfaces.</w:t>
      </w:r>
    </w:p>
    <w:p w:rsidR="0031473C" w:rsidRPr="00C007A7" w:rsidRDefault="00C007A7" w:rsidP="00F650D1">
      <w:pPr>
        <w:tabs>
          <w:tab w:val="left" w:pos="3600"/>
          <w:tab w:val="left" w:pos="7200"/>
          <w:tab w:val="right" w:pos="10080"/>
        </w:tabs>
        <w:spacing w:after="0" w:line="360" w:lineRule="auto"/>
        <w:contextualSpacing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F650D1">
        <w:rPr>
          <w:rStyle w:val="Emphasis"/>
          <w:rFonts w:ascii="Times New Roman" w:hAnsi="Times New Roman" w:cs="Times New Roman"/>
          <w:b w:val="0"/>
          <w:spacing w:val="0"/>
          <w:sz w:val="20"/>
          <w:szCs w:val="20"/>
        </w:rPr>
        <w:t>Foreman/Climber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31473C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Ron’s Tree Service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31473C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Leavenworth</w:t>
      </w:r>
      <w:r w:rsidR="00733FB8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, KS</w:t>
      </w:r>
      <w:r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ab/>
      </w:r>
      <w:r w:rsidR="0031473C"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1993 – 2003</w:t>
      </w:r>
    </w:p>
    <w:p w:rsidR="00A205BB" w:rsidRPr="00513B4A" w:rsidRDefault="00733FB8" w:rsidP="00006C73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C007A7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Trimmed, shaped and removed trees in residential and commercial settings</w:t>
      </w:r>
      <w:r w:rsidR="00513B4A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; operate equipment to remove limbs.</w:t>
      </w:r>
    </w:p>
    <w:sectPr w:rsidR="00A205BB" w:rsidRPr="00513B4A" w:rsidSect="00F650D1">
      <w:type w:val="continuous"/>
      <w:pgSz w:w="12240" w:h="15840"/>
      <w:pgMar w:top="1080" w:right="1080" w:bottom="1440" w:left="1080" w:header="0" w:footer="86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6C73" w:rsidRDefault="00006C73" w:rsidP="00A73B09">
      <w:pPr>
        <w:spacing w:after="0" w:line="240" w:lineRule="auto"/>
      </w:pPr>
      <w:r>
        <w:separator/>
      </w:r>
    </w:p>
  </w:endnote>
  <w:endnote w:type="continuationSeparator" w:id="0">
    <w:p w:rsidR="00006C73" w:rsidRDefault="00006C73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06C73" w:rsidRDefault="00006C73" w:rsidP="00A73B09">
      <w:pPr>
        <w:spacing w:after="0" w:line="240" w:lineRule="auto"/>
      </w:pPr>
      <w:r>
        <w:separator/>
      </w:r>
    </w:p>
  </w:footnote>
  <w:footnote w:type="continuationSeparator" w:id="0">
    <w:p w:rsidR="00006C73" w:rsidRDefault="00006C73" w:rsidP="00A73B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C2158"/>
    <w:multiLevelType w:val="hybridMultilevel"/>
    <w:tmpl w:val="92AA0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533E26"/>
    <w:multiLevelType w:val="hybridMultilevel"/>
    <w:tmpl w:val="0CF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D8F2155"/>
    <w:multiLevelType w:val="hybridMultilevel"/>
    <w:tmpl w:val="2180A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NLQwNDGwsDQ2sjRU0lEKTi0uzszPAykwrAUAJiqArSwAAAA="/>
  </w:docVars>
  <w:rsids>
    <w:rsidRoot w:val="00CA2FF1"/>
    <w:rsid w:val="00006C73"/>
    <w:rsid w:val="000074EE"/>
    <w:rsid w:val="00023BFB"/>
    <w:rsid w:val="000242D5"/>
    <w:rsid w:val="0002518F"/>
    <w:rsid w:val="00026AB9"/>
    <w:rsid w:val="00027134"/>
    <w:rsid w:val="00035067"/>
    <w:rsid w:val="00041630"/>
    <w:rsid w:val="00045878"/>
    <w:rsid w:val="0004602F"/>
    <w:rsid w:val="000460D0"/>
    <w:rsid w:val="000510B5"/>
    <w:rsid w:val="00051F26"/>
    <w:rsid w:val="00055267"/>
    <w:rsid w:val="00060B18"/>
    <w:rsid w:val="00060E93"/>
    <w:rsid w:val="000629E6"/>
    <w:rsid w:val="00066066"/>
    <w:rsid w:val="000663BF"/>
    <w:rsid w:val="00070D1F"/>
    <w:rsid w:val="0007481E"/>
    <w:rsid w:val="00085677"/>
    <w:rsid w:val="000862F5"/>
    <w:rsid w:val="000865F8"/>
    <w:rsid w:val="00096BD0"/>
    <w:rsid w:val="00096D7D"/>
    <w:rsid w:val="000A3595"/>
    <w:rsid w:val="000C4A5D"/>
    <w:rsid w:val="000D1B39"/>
    <w:rsid w:val="000D5276"/>
    <w:rsid w:val="000D5D62"/>
    <w:rsid w:val="000D6B40"/>
    <w:rsid w:val="000D764F"/>
    <w:rsid w:val="000E3392"/>
    <w:rsid w:val="000F0448"/>
    <w:rsid w:val="00104DBD"/>
    <w:rsid w:val="00105522"/>
    <w:rsid w:val="00106A4B"/>
    <w:rsid w:val="00112F99"/>
    <w:rsid w:val="00145CE5"/>
    <w:rsid w:val="001512AE"/>
    <w:rsid w:val="001561D9"/>
    <w:rsid w:val="00161C36"/>
    <w:rsid w:val="00164F06"/>
    <w:rsid w:val="00176485"/>
    <w:rsid w:val="001768EC"/>
    <w:rsid w:val="00181C4D"/>
    <w:rsid w:val="001A0640"/>
    <w:rsid w:val="001A0E87"/>
    <w:rsid w:val="001A1DA9"/>
    <w:rsid w:val="001A20B3"/>
    <w:rsid w:val="001A20D8"/>
    <w:rsid w:val="001A21D5"/>
    <w:rsid w:val="001A758B"/>
    <w:rsid w:val="001B2127"/>
    <w:rsid w:val="001B22BA"/>
    <w:rsid w:val="001D4FEE"/>
    <w:rsid w:val="001D6883"/>
    <w:rsid w:val="001E761A"/>
    <w:rsid w:val="001F06C9"/>
    <w:rsid w:val="001F0D8D"/>
    <w:rsid w:val="002161F1"/>
    <w:rsid w:val="0021689E"/>
    <w:rsid w:val="002176F9"/>
    <w:rsid w:val="00220F84"/>
    <w:rsid w:val="002246A5"/>
    <w:rsid w:val="00225770"/>
    <w:rsid w:val="00232D36"/>
    <w:rsid w:val="00232D4C"/>
    <w:rsid w:val="002369FC"/>
    <w:rsid w:val="00243611"/>
    <w:rsid w:val="00247AED"/>
    <w:rsid w:val="002606DC"/>
    <w:rsid w:val="00264127"/>
    <w:rsid w:val="00266534"/>
    <w:rsid w:val="00267A8F"/>
    <w:rsid w:val="0027266B"/>
    <w:rsid w:val="002742C4"/>
    <w:rsid w:val="0028130F"/>
    <w:rsid w:val="00295CE1"/>
    <w:rsid w:val="002A18DC"/>
    <w:rsid w:val="002A3A69"/>
    <w:rsid w:val="002B3F08"/>
    <w:rsid w:val="002B4946"/>
    <w:rsid w:val="002B6DC1"/>
    <w:rsid w:val="002C4F31"/>
    <w:rsid w:val="002C5B4B"/>
    <w:rsid w:val="002D1F7D"/>
    <w:rsid w:val="002D64E6"/>
    <w:rsid w:val="002D64E9"/>
    <w:rsid w:val="002D6F33"/>
    <w:rsid w:val="002E0D7C"/>
    <w:rsid w:val="002F1B66"/>
    <w:rsid w:val="002F24EA"/>
    <w:rsid w:val="002F527C"/>
    <w:rsid w:val="003067BD"/>
    <w:rsid w:val="0031473C"/>
    <w:rsid w:val="003210F4"/>
    <w:rsid w:val="003229C3"/>
    <w:rsid w:val="0033225B"/>
    <w:rsid w:val="00334A8E"/>
    <w:rsid w:val="00352825"/>
    <w:rsid w:val="003548F9"/>
    <w:rsid w:val="00366D3E"/>
    <w:rsid w:val="00385A19"/>
    <w:rsid w:val="003864C0"/>
    <w:rsid w:val="00387D3A"/>
    <w:rsid w:val="00394851"/>
    <w:rsid w:val="003A26C8"/>
    <w:rsid w:val="003A757F"/>
    <w:rsid w:val="003D27E9"/>
    <w:rsid w:val="003D3927"/>
    <w:rsid w:val="003D3D1D"/>
    <w:rsid w:val="003E369F"/>
    <w:rsid w:val="003E4DDF"/>
    <w:rsid w:val="003E6308"/>
    <w:rsid w:val="003F1168"/>
    <w:rsid w:val="003F666B"/>
    <w:rsid w:val="0040156C"/>
    <w:rsid w:val="00401D75"/>
    <w:rsid w:val="00402C99"/>
    <w:rsid w:val="0040401C"/>
    <w:rsid w:val="004069CF"/>
    <w:rsid w:val="00411AFD"/>
    <w:rsid w:val="004134EF"/>
    <w:rsid w:val="00426F4C"/>
    <w:rsid w:val="00431B5E"/>
    <w:rsid w:val="00443394"/>
    <w:rsid w:val="004436E1"/>
    <w:rsid w:val="00453071"/>
    <w:rsid w:val="00455D4E"/>
    <w:rsid w:val="0045721A"/>
    <w:rsid w:val="00461E28"/>
    <w:rsid w:val="00463055"/>
    <w:rsid w:val="00466F1E"/>
    <w:rsid w:val="00472E71"/>
    <w:rsid w:val="0047368A"/>
    <w:rsid w:val="00477C4A"/>
    <w:rsid w:val="00481164"/>
    <w:rsid w:val="0048194C"/>
    <w:rsid w:val="00486DDF"/>
    <w:rsid w:val="0049266B"/>
    <w:rsid w:val="004B4B71"/>
    <w:rsid w:val="004C4EF5"/>
    <w:rsid w:val="004E1158"/>
    <w:rsid w:val="004E3E29"/>
    <w:rsid w:val="004E66D5"/>
    <w:rsid w:val="004F0549"/>
    <w:rsid w:val="004F4484"/>
    <w:rsid w:val="00500131"/>
    <w:rsid w:val="00507413"/>
    <w:rsid w:val="0050749D"/>
    <w:rsid w:val="00513B4A"/>
    <w:rsid w:val="0051588B"/>
    <w:rsid w:val="0052378F"/>
    <w:rsid w:val="00540058"/>
    <w:rsid w:val="005417ED"/>
    <w:rsid w:val="0054205B"/>
    <w:rsid w:val="00544A4C"/>
    <w:rsid w:val="00545709"/>
    <w:rsid w:val="005507E8"/>
    <w:rsid w:val="0055167D"/>
    <w:rsid w:val="00570596"/>
    <w:rsid w:val="0057689D"/>
    <w:rsid w:val="00582926"/>
    <w:rsid w:val="00583F7B"/>
    <w:rsid w:val="00586EA3"/>
    <w:rsid w:val="00587550"/>
    <w:rsid w:val="00595C39"/>
    <w:rsid w:val="005A2181"/>
    <w:rsid w:val="005A419D"/>
    <w:rsid w:val="005B2502"/>
    <w:rsid w:val="005B3C4A"/>
    <w:rsid w:val="005C1C0A"/>
    <w:rsid w:val="005C4EAA"/>
    <w:rsid w:val="005C5984"/>
    <w:rsid w:val="005D5AAE"/>
    <w:rsid w:val="005E0EA1"/>
    <w:rsid w:val="005E445C"/>
    <w:rsid w:val="005F4375"/>
    <w:rsid w:val="005F7E32"/>
    <w:rsid w:val="00603D02"/>
    <w:rsid w:val="00604E09"/>
    <w:rsid w:val="00604F96"/>
    <w:rsid w:val="006128C8"/>
    <w:rsid w:val="00615E8B"/>
    <w:rsid w:val="00620378"/>
    <w:rsid w:val="00622982"/>
    <w:rsid w:val="00624FBE"/>
    <w:rsid w:val="00625834"/>
    <w:rsid w:val="0062636F"/>
    <w:rsid w:val="00641875"/>
    <w:rsid w:val="00643A69"/>
    <w:rsid w:val="00643C9E"/>
    <w:rsid w:val="00652AA2"/>
    <w:rsid w:val="006712CA"/>
    <w:rsid w:val="00671B70"/>
    <w:rsid w:val="0067393C"/>
    <w:rsid w:val="00684752"/>
    <w:rsid w:val="00691D19"/>
    <w:rsid w:val="00692E32"/>
    <w:rsid w:val="00697020"/>
    <w:rsid w:val="006A0AA0"/>
    <w:rsid w:val="006A1A2C"/>
    <w:rsid w:val="006B3D45"/>
    <w:rsid w:val="006B4DE1"/>
    <w:rsid w:val="006C7F3E"/>
    <w:rsid w:val="006D4444"/>
    <w:rsid w:val="006D7256"/>
    <w:rsid w:val="006E2835"/>
    <w:rsid w:val="006E3E8C"/>
    <w:rsid w:val="006F2211"/>
    <w:rsid w:val="006F2B27"/>
    <w:rsid w:val="006F322A"/>
    <w:rsid w:val="006F33E4"/>
    <w:rsid w:val="006F48B5"/>
    <w:rsid w:val="006F71E0"/>
    <w:rsid w:val="00701EEC"/>
    <w:rsid w:val="0070544C"/>
    <w:rsid w:val="00710ED4"/>
    <w:rsid w:val="0071645B"/>
    <w:rsid w:val="00716DB5"/>
    <w:rsid w:val="0072413A"/>
    <w:rsid w:val="00733FB8"/>
    <w:rsid w:val="00736A1E"/>
    <w:rsid w:val="00737DD2"/>
    <w:rsid w:val="007422ED"/>
    <w:rsid w:val="00745DA9"/>
    <w:rsid w:val="00750B89"/>
    <w:rsid w:val="00751285"/>
    <w:rsid w:val="00772EF2"/>
    <w:rsid w:val="00774880"/>
    <w:rsid w:val="0078204A"/>
    <w:rsid w:val="0078639D"/>
    <w:rsid w:val="007A09F1"/>
    <w:rsid w:val="007A129E"/>
    <w:rsid w:val="007A64B0"/>
    <w:rsid w:val="007B1F47"/>
    <w:rsid w:val="007B6119"/>
    <w:rsid w:val="007C0F7B"/>
    <w:rsid w:val="007C1337"/>
    <w:rsid w:val="007C3561"/>
    <w:rsid w:val="007C65EC"/>
    <w:rsid w:val="007C7DEA"/>
    <w:rsid w:val="007D6CC3"/>
    <w:rsid w:val="007E36FA"/>
    <w:rsid w:val="007E6C24"/>
    <w:rsid w:val="007F70C7"/>
    <w:rsid w:val="007F72FC"/>
    <w:rsid w:val="00802F4A"/>
    <w:rsid w:val="008040F0"/>
    <w:rsid w:val="00805D48"/>
    <w:rsid w:val="00811F69"/>
    <w:rsid w:val="00820C02"/>
    <w:rsid w:val="008221C4"/>
    <w:rsid w:val="00834B92"/>
    <w:rsid w:val="00850902"/>
    <w:rsid w:val="008568C3"/>
    <w:rsid w:val="00861159"/>
    <w:rsid w:val="0086119A"/>
    <w:rsid w:val="008640DC"/>
    <w:rsid w:val="00864728"/>
    <w:rsid w:val="00866837"/>
    <w:rsid w:val="00872C8B"/>
    <w:rsid w:val="00877846"/>
    <w:rsid w:val="00883289"/>
    <w:rsid w:val="008834F0"/>
    <w:rsid w:val="008867EC"/>
    <w:rsid w:val="00887CC9"/>
    <w:rsid w:val="00891AE6"/>
    <w:rsid w:val="008A0838"/>
    <w:rsid w:val="008A3A50"/>
    <w:rsid w:val="008A4E4B"/>
    <w:rsid w:val="008B3787"/>
    <w:rsid w:val="008B4C7C"/>
    <w:rsid w:val="008B71AA"/>
    <w:rsid w:val="008C20AC"/>
    <w:rsid w:val="008C2F53"/>
    <w:rsid w:val="008C6F6C"/>
    <w:rsid w:val="008D10D2"/>
    <w:rsid w:val="008D1B94"/>
    <w:rsid w:val="008D48D1"/>
    <w:rsid w:val="008D655A"/>
    <w:rsid w:val="008D73A1"/>
    <w:rsid w:val="008E0162"/>
    <w:rsid w:val="008E221C"/>
    <w:rsid w:val="008E34F2"/>
    <w:rsid w:val="008F3E2C"/>
    <w:rsid w:val="0092301C"/>
    <w:rsid w:val="00942103"/>
    <w:rsid w:val="00945B7A"/>
    <w:rsid w:val="0094707B"/>
    <w:rsid w:val="00951ABE"/>
    <w:rsid w:val="00951B39"/>
    <w:rsid w:val="009524DC"/>
    <w:rsid w:val="009725D9"/>
    <w:rsid w:val="009778CB"/>
    <w:rsid w:val="00986AEA"/>
    <w:rsid w:val="00996675"/>
    <w:rsid w:val="009A3F9C"/>
    <w:rsid w:val="009A7237"/>
    <w:rsid w:val="009B40C7"/>
    <w:rsid w:val="009B6146"/>
    <w:rsid w:val="009B7308"/>
    <w:rsid w:val="009D21B8"/>
    <w:rsid w:val="009D48B1"/>
    <w:rsid w:val="009E6433"/>
    <w:rsid w:val="009F1F33"/>
    <w:rsid w:val="009F60C8"/>
    <w:rsid w:val="00A046C3"/>
    <w:rsid w:val="00A04A16"/>
    <w:rsid w:val="00A205BB"/>
    <w:rsid w:val="00A301C8"/>
    <w:rsid w:val="00A3386F"/>
    <w:rsid w:val="00A40550"/>
    <w:rsid w:val="00A45C6F"/>
    <w:rsid w:val="00A46259"/>
    <w:rsid w:val="00A51A91"/>
    <w:rsid w:val="00A53B2B"/>
    <w:rsid w:val="00A67614"/>
    <w:rsid w:val="00A73B09"/>
    <w:rsid w:val="00A751CF"/>
    <w:rsid w:val="00A806C7"/>
    <w:rsid w:val="00A912FF"/>
    <w:rsid w:val="00A913B4"/>
    <w:rsid w:val="00A91BA0"/>
    <w:rsid w:val="00A923A0"/>
    <w:rsid w:val="00A977CD"/>
    <w:rsid w:val="00AA301E"/>
    <w:rsid w:val="00AA545D"/>
    <w:rsid w:val="00AB348A"/>
    <w:rsid w:val="00AB6C60"/>
    <w:rsid w:val="00AC1D40"/>
    <w:rsid w:val="00AC1E31"/>
    <w:rsid w:val="00AD7A03"/>
    <w:rsid w:val="00AE5205"/>
    <w:rsid w:val="00AF02D0"/>
    <w:rsid w:val="00AF7866"/>
    <w:rsid w:val="00B01531"/>
    <w:rsid w:val="00B04030"/>
    <w:rsid w:val="00B12CD8"/>
    <w:rsid w:val="00B13D04"/>
    <w:rsid w:val="00B22705"/>
    <w:rsid w:val="00B354A7"/>
    <w:rsid w:val="00B415BB"/>
    <w:rsid w:val="00B4576B"/>
    <w:rsid w:val="00B567B9"/>
    <w:rsid w:val="00B61328"/>
    <w:rsid w:val="00B61FD4"/>
    <w:rsid w:val="00B63731"/>
    <w:rsid w:val="00B73CBC"/>
    <w:rsid w:val="00B7445F"/>
    <w:rsid w:val="00B74502"/>
    <w:rsid w:val="00B75103"/>
    <w:rsid w:val="00B76D86"/>
    <w:rsid w:val="00B83D8C"/>
    <w:rsid w:val="00B865B8"/>
    <w:rsid w:val="00B87857"/>
    <w:rsid w:val="00B95ABA"/>
    <w:rsid w:val="00BA213C"/>
    <w:rsid w:val="00BA377B"/>
    <w:rsid w:val="00BB5551"/>
    <w:rsid w:val="00BC281F"/>
    <w:rsid w:val="00BC2E74"/>
    <w:rsid w:val="00BC45AC"/>
    <w:rsid w:val="00BE089C"/>
    <w:rsid w:val="00BE2BA4"/>
    <w:rsid w:val="00BE33DF"/>
    <w:rsid w:val="00BF26DA"/>
    <w:rsid w:val="00BF7E63"/>
    <w:rsid w:val="00C007A7"/>
    <w:rsid w:val="00C05B91"/>
    <w:rsid w:val="00C16FF0"/>
    <w:rsid w:val="00C32B05"/>
    <w:rsid w:val="00C34ACF"/>
    <w:rsid w:val="00C37848"/>
    <w:rsid w:val="00C37DA9"/>
    <w:rsid w:val="00C51AC7"/>
    <w:rsid w:val="00C534CA"/>
    <w:rsid w:val="00C57500"/>
    <w:rsid w:val="00C60A96"/>
    <w:rsid w:val="00C60E3D"/>
    <w:rsid w:val="00C6459A"/>
    <w:rsid w:val="00C76852"/>
    <w:rsid w:val="00C82417"/>
    <w:rsid w:val="00C832E5"/>
    <w:rsid w:val="00C9262F"/>
    <w:rsid w:val="00C929C4"/>
    <w:rsid w:val="00C96506"/>
    <w:rsid w:val="00CA1D38"/>
    <w:rsid w:val="00CA20B2"/>
    <w:rsid w:val="00CA2FF1"/>
    <w:rsid w:val="00CB41F0"/>
    <w:rsid w:val="00CB67BB"/>
    <w:rsid w:val="00CB751D"/>
    <w:rsid w:val="00CC7CFD"/>
    <w:rsid w:val="00CD252B"/>
    <w:rsid w:val="00CD4560"/>
    <w:rsid w:val="00CE5FAC"/>
    <w:rsid w:val="00D10E2F"/>
    <w:rsid w:val="00D16B99"/>
    <w:rsid w:val="00D30E02"/>
    <w:rsid w:val="00D32B77"/>
    <w:rsid w:val="00D355C4"/>
    <w:rsid w:val="00D401F6"/>
    <w:rsid w:val="00D42425"/>
    <w:rsid w:val="00D55AF1"/>
    <w:rsid w:val="00D57F97"/>
    <w:rsid w:val="00D62AD0"/>
    <w:rsid w:val="00D81094"/>
    <w:rsid w:val="00D8172D"/>
    <w:rsid w:val="00D82BC7"/>
    <w:rsid w:val="00D8310D"/>
    <w:rsid w:val="00D853F5"/>
    <w:rsid w:val="00D85840"/>
    <w:rsid w:val="00D87C8C"/>
    <w:rsid w:val="00D924A8"/>
    <w:rsid w:val="00D93EF6"/>
    <w:rsid w:val="00DA1377"/>
    <w:rsid w:val="00DA180E"/>
    <w:rsid w:val="00DB0550"/>
    <w:rsid w:val="00DB3BF1"/>
    <w:rsid w:val="00DB5203"/>
    <w:rsid w:val="00DE303E"/>
    <w:rsid w:val="00DE417E"/>
    <w:rsid w:val="00DE542C"/>
    <w:rsid w:val="00DE5FFD"/>
    <w:rsid w:val="00DE74A5"/>
    <w:rsid w:val="00DE7924"/>
    <w:rsid w:val="00DF04EA"/>
    <w:rsid w:val="00DF3FB4"/>
    <w:rsid w:val="00DF689E"/>
    <w:rsid w:val="00E063F3"/>
    <w:rsid w:val="00E07D94"/>
    <w:rsid w:val="00E16971"/>
    <w:rsid w:val="00E21996"/>
    <w:rsid w:val="00E334E5"/>
    <w:rsid w:val="00E33CE1"/>
    <w:rsid w:val="00E41A7A"/>
    <w:rsid w:val="00E4547F"/>
    <w:rsid w:val="00E77A4A"/>
    <w:rsid w:val="00E840AE"/>
    <w:rsid w:val="00E9378C"/>
    <w:rsid w:val="00E962F8"/>
    <w:rsid w:val="00EA32EF"/>
    <w:rsid w:val="00EA7150"/>
    <w:rsid w:val="00EB4163"/>
    <w:rsid w:val="00EC139F"/>
    <w:rsid w:val="00EC58F9"/>
    <w:rsid w:val="00ED4660"/>
    <w:rsid w:val="00EF10E3"/>
    <w:rsid w:val="00EF1191"/>
    <w:rsid w:val="00EF6C38"/>
    <w:rsid w:val="00EF6E80"/>
    <w:rsid w:val="00F167FD"/>
    <w:rsid w:val="00F21CE8"/>
    <w:rsid w:val="00F2247C"/>
    <w:rsid w:val="00F255C6"/>
    <w:rsid w:val="00F33EF5"/>
    <w:rsid w:val="00F34BA5"/>
    <w:rsid w:val="00F44B94"/>
    <w:rsid w:val="00F53675"/>
    <w:rsid w:val="00F53836"/>
    <w:rsid w:val="00F53848"/>
    <w:rsid w:val="00F574FD"/>
    <w:rsid w:val="00F611E2"/>
    <w:rsid w:val="00F63105"/>
    <w:rsid w:val="00F650D1"/>
    <w:rsid w:val="00F663ED"/>
    <w:rsid w:val="00F700DA"/>
    <w:rsid w:val="00F735E8"/>
    <w:rsid w:val="00F76838"/>
    <w:rsid w:val="00F81EAD"/>
    <w:rsid w:val="00F84698"/>
    <w:rsid w:val="00FA10DF"/>
    <w:rsid w:val="00FA36B3"/>
    <w:rsid w:val="00FB01BA"/>
    <w:rsid w:val="00FB0838"/>
    <w:rsid w:val="00FB6629"/>
    <w:rsid w:val="00FB6E73"/>
    <w:rsid w:val="00FC23D1"/>
    <w:rsid w:val="00FC3612"/>
    <w:rsid w:val="00FE0EEC"/>
    <w:rsid w:val="00FE1BCE"/>
    <w:rsid w:val="00FE4061"/>
    <w:rsid w:val="00FE46F7"/>
    <w:rsid w:val="00FF40E8"/>
    <w:rsid w:val="00F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8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5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F156F5-597F-48AB-ADC5-0AA2E7DEB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RESOURCE</cp:lastModifiedBy>
  <cp:revision>5</cp:revision>
  <cp:lastPrinted>2014-02-16T19:57:00Z</cp:lastPrinted>
  <dcterms:created xsi:type="dcterms:W3CDTF">2016-08-25T19:31:00Z</dcterms:created>
  <dcterms:modified xsi:type="dcterms:W3CDTF">2018-07-26T21:16:00Z</dcterms:modified>
</cp:coreProperties>
</file>